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D4A4A" w14:textId="77777777" w:rsidR="00BF1EE5" w:rsidRDefault="00BF1EE5" w:rsidP="00BF1EE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252932">
        <w:rPr>
          <w:rFonts w:ascii="Times New Roman" w:hAnsi="Times New Roman" w:cs="Times New Roman"/>
          <w:noProof/>
          <w:sz w:val="24"/>
          <w:szCs w:val="24"/>
        </w:rPr>
        <w:t>Jun Rao</w:t>
      </w:r>
    </w:p>
    <w:p w14:paraId="10D7F830" w14:textId="77777777" w:rsidR="00BF1EE5" w:rsidRDefault="00BF1EE5" w:rsidP="00BF1EE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NF 501</w:t>
      </w:r>
    </w:p>
    <w:p w14:paraId="4859144A" w14:textId="77777777" w:rsidR="00BF1EE5" w:rsidRDefault="00BF1EE5" w:rsidP="00BF1EE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r.</w:t>
      </w:r>
      <w:r w:rsidRPr="00B42BD6">
        <w:rPr>
          <w:rFonts w:ascii="Times New Roman" w:hAnsi="Times New Roman" w:cs="Times New Roman"/>
          <w:noProof/>
          <w:sz w:val="24"/>
          <w:szCs w:val="24"/>
        </w:rPr>
        <w:t xml:space="preserve"> Igor Steinmacher</w:t>
      </w:r>
    </w:p>
    <w:p w14:paraId="01E5011D" w14:textId="00D2F07E" w:rsidR="00BF1EE5" w:rsidRDefault="00465E0A" w:rsidP="00BF1EE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65E0A">
        <w:rPr>
          <w:rFonts w:ascii="Times New Roman" w:hAnsi="Times New Roman" w:cs="Times New Roman"/>
          <w:b/>
          <w:sz w:val="24"/>
          <w:szCs w:val="24"/>
        </w:rPr>
        <w:t xml:space="preserve">Comparative Genomics and the Evolution of </w:t>
      </w:r>
      <w:bookmarkStart w:id="0" w:name="_GoBack"/>
      <w:r w:rsidRPr="00465E0A">
        <w:rPr>
          <w:rFonts w:ascii="Times New Roman" w:hAnsi="Times New Roman" w:cs="Times New Roman"/>
          <w:b/>
          <w:sz w:val="24"/>
          <w:szCs w:val="24"/>
        </w:rPr>
        <w:t>Cancer Suppression</w:t>
      </w:r>
      <w:bookmarkEnd w:id="0"/>
    </w:p>
    <w:p w14:paraId="2FA3ABF8" w14:textId="4E1D5B9C" w:rsidR="00540D98" w:rsidRDefault="005E0416" w:rsidP="00CA35D6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0416">
        <w:rPr>
          <w:rFonts w:ascii="Times New Roman" w:hAnsi="Times New Roman" w:cs="Times New Roman"/>
          <w:noProof/>
          <w:sz w:val="24"/>
          <w:szCs w:val="24"/>
        </w:rPr>
        <w:t>Each type of cell has its lifesp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and when it </w:t>
      </w:r>
      <w:r w:rsidRPr="0056661D">
        <w:rPr>
          <w:rFonts w:ascii="Times New Roman" w:hAnsi="Times New Roman" w:cs="Times New Roman"/>
          <w:noProof/>
          <w:sz w:val="24"/>
          <w:szCs w:val="24"/>
        </w:rPr>
        <w:t>di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 off, it will </w:t>
      </w:r>
      <w:r w:rsidRPr="00C56B4B">
        <w:rPr>
          <w:rFonts w:ascii="Times New Roman" w:hAnsi="Times New Roman" w:cs="Times New Roman"/>
          <w:noProof/>
          <w:sz w:val="24"/>
          <w:szCs w:val="24"/>
        </w:rPr>
        <w:t>be replac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by the new one</w:t>
      </w:r>
      <w:r w:rsidR="00D0084A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D0084A" w:rsidRPr="00D0084A">
        <w:rPr>
          <w:rFonts w:ascii="Times New Roman" w:hAnsi="Times New Roman" w:cs="Times New Roman"/>
          <w:noProof/>
          <w:sz w:val="24"/>
          <w:szCs w:val="24"/>
        </w:rPr>
        <w:t>which makes replication of DNA essential</w:t>
      </w:r>
      <w:r w:rsidRPr="00D0084A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6333B" w:rsidRPr="0026333B">
        <w:rPr>
          <w:rFonts w:ascii="Times New Roman" w:hAnsi="Times New Roman" w:cs="Times New Roman"/>
          <w:noProof/>
          <w:sz w:val="24"/>
          <w:szCs w:val="24"/>
        </w:rPr>
        <w:t xml:space="preserve">DNA replication is the biological process of producing two identical replicas of DNA from one original DNA molecule. </w:t>
      </w:r>
      <w:r w:rsidR="007F3B02" w:rsidRPr="005E0416">
        <w:rPr>
          <w:rFonts w:ascii="Times New Roman" w:hAnsi="Times New Roman" w:cs="Times New Roman"/>
          <w:noProof/>
          <w:sz w:val="24"/>
          <w:szCs w:val="24"/>
        </w:rPr>
        <w:t>Cancer</w:t>
      </w:r>
      <w:r w:rsidR="007F3B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>results from the somatic accumulation of mutations in</w:t>
      </w:r>
      <w:r w:rsidR="007F3B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 xml:space="preserve">cells </w:t>
      </w:r>
      <w:r w:rsidR="00D0084A">
        <w:rPr>
          <w:rFonts w:ascii="Times New Roman" w:hAnsi="Times New Roman" w:cs="Times New Roman"/>
          <w:noProof/>
          <w:sz w:val="24"/>
          <w:szCs w:val="24"/>
        </w:rPr>
        <w:t xml:space="preserve">which means the </w:t>
      </w:r>
      <w:r w:rsidR="00D0084A" w:rsidRPr="00D0084A">
        <w:rPr>
          <w:rFonts w:ascii="Times New Roman" w:hAnsi="Times New Roman" w:cs="Times New Roman"/>
          <w:noProof/>
          <w:sz w:val="24"/>
          <w:szCs w:val="24"/>
        </w:rPr>
        <w:t>replication of DNA</w:t>
      </w:r>
      <w:r w:rsidR="00D0084A">
        <w:rPr>
          <w:rFonts w:ascii="Times New Roman" w:hAnsi="Times New Roman" w:cs="Times New Roman"/>
          <w:noProof/>
          <w:sz w:val="24"/>
          <w:szCs w:val="24"/>
        </w:rPr>
        <w:t xml:space="preserve"> in somewhere are wrong</w:t>
      </w:r>
      <w:r w:rsidR="00D0084A" w:rsidRPr="00D0084A">
        <w:rPr>
          <w:rFonts w:ascii="Times New Roman" w:hAnsi="Times New Roman" w:cs="Times New Roman"/>
          <w:noProof/>
          <w:sz w:val="24"/>
          <w:szCs w:val="24"/>
        </w:rPr>
        <w:t>.</w:t>
      </w:r>
      <w:r w:rsidR="00D0084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A35D6" w:rsidRPr="00CA35D6">
        <w:rPr>
          <w:rFonts w:ascii="Times New Roman" w:hAnsi="Times New Roman" w:cs="Times New Roman"/>
          <w:noProof/>
          <w:sz w:val="24"/>
          <w:szCs w:val="24"/>
        </w:rPr>
        <w:t>Current sequencin</w:t>
      </w:r>
      <w:r w:rsidR="00CA35D6">
        <w:rPr>
          <w:rFonts w:ascii="Times New Roman" w:hAnsi="Times New Roman" w:cs="Times New Roman"/>
          <w:noProof/>
          <w:sz w:val="24"/>
          <w:szCs w:val="24"/>
        </w:rPr>
        <w:t xml:space="preserve">g efforts of cancer genomes </w:t>
      </w:r>
      <w:r w:rsidR="00CA35D6" w:rsidRPr="00CA35D6">
        <w:rPr>
          <w:rFonts w:ascii="Times New Roman" w:hAnsi="Times New Roman" w:cs="Times New Roman"/>
          <w:noProof/>
          <w:sz w:val="24"/>
          <w:szCs w:val="24"/>
        </w:rPr>
        <w:t>ha</w:t>
      </w:r>
      <w:r w:rsidR="00CA35D6">
        <w:rPr>
          <w:rFonts w:ascii="Times New Roman" w:hAnsi="Times New Roman" w:cs="Times New Roman"/>
          <w:noProof/>
          <w:sz w:val="24"/>
          <w:szCs w:val="24"/>
        </w:rPr>
        <w:t xml:space="preserve">ve </w:t>
      </w:r>
      <w:r w:rsidR="00CA35D6" w:rsidRPr="00CA35D6">
        <w:rPr>
          <w:rFonts w:ascii="Times New Roman" w:hAnsi="Times New Roman" w:cs="Times New Roman"/>
          <w:noProof/>
          <w:sz w:val="24"/>
          <w:szCs w:val="24"/>
        </w:rPr>
        <w:t>revealed that many kinds of cancers contain mutations in DNA damage response pathways and genes, including</w:t>
      </w:r>
      <w:r w:rsidR="00CA35D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A35D6" w:rsidRPr="00CA35D6">
        <w:rPr>
          <w:rFonts w:ascii="Times New Roman" w:hAnsi="Times New Roman" w:cs="Times New Roman"/>
          <w:noProof/>
          <w:sz w:val="24"/>
          <w:szCs w:val="24"/>
        </w:rPr>
        <w:t xml:space="preserve">the p53 pathway. </w:t>
      </w:r>
      <w:r w:rsidR="00D0084A" w:rsidRPr="00D0084A">
        <w:rPr>
          <w:rFonts w:ascii="Times New Roman" w:hAnsi="Times New Roman" w:cs="Times New Roman"/>
          <w:noProof/>
          <w:sz w:val="24"/>
          <w:szCs w:val="24"/>
        </w:rPr>
        <w:t>A</w:t>
      </w:r>
      <w:r w:rsidR="007F3B02" w:rsidRPr="00D0084A">
        <w:rPr>
          <w:rFonts w:ascii="Times New Roman" w:hAnsi="Times New Roman" w:cs="Times New Roman"/>
          <w:noProof/>
          <w:sz w:val="24"/>
          <w:szCs w:val="24"/>
        </w:rPr>
        <w:t>nd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3B02">
        <w:rPr>
          <w:rFonts w:ascii="Times New Roman" w:hAnsi="Times New Roman" w:cs="Times New Roman"/>
          <w:noProof/>
          <w:sz w:val="24"/>
          <w:szCs w:val="24"/>
        </w:rPr>
        <w:t>some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 xml:space="preserve">studies have shown </w:t>
      </w:r>
      <w:r w:rsidR="007F3B02">
        <w:rPr>
          <w:rFonts w:ascii="Times New Roman" w:hAnsi="Times New Roman" w:cs="Times New Roman"/>
          <w:noProof/>
          <w:sz w:val="24"/>
          <w:szCs w:val="24"/>
        </w:rPr>
        <w:t>vari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>ations</w:t>
      </w:r>
      <w:r w:rsidR="007F3B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>in</w:t>
      </w:r>
      <w:r w:rsidR="007F3B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>common genes recurring in many different types of</w:t>
      </w:r>
      <w:r w:rsidR="007F3B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F3B02" w:rsidRPr="007F3B02">
        <w:rPr>
          <w:rFonts w:ascii="Times New Roman" w:hAnsi="Times New Roman" w:cs="Times New Roman"/>
          <w:noProof/>
          <w:sz w:val="24"/>
          <w:szCs w:val="24"/>
        </w:rPr>
        <w:t>cancer</w:t>
      </w:r>
      <w:r w:rsidR="007F3B02" w:rsidRPr="00BF1EE5">
        <w:rPr>
          <w:rFonts w:ascii="Times New Roman" w:hAnsi="Times New Roman" w:cs="Times New Roman"/>
          <w:noProof/>
          <w:sz w:val="24"/>
          <w:szCs w:val="24"/>
        </w:rPr>
        <w:t>.</w:t>
      </w:r>
      <w:r w:rsidR="00BF1EE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F3B02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>
        <w:rPr>
          <w:rFonts w:ascii="Times New Roman" w:hAnsi="Times New Roman" w:cs="Times New Roman"/>
          <w:noProof/>
          <w:sz w:val="24"/>
          <w:szCs w:val="24"/>
        </w:rPr>
        <w:t>primary</w:t>
      </w:r>
      <w:r w:rsidRPr="007F3B02">
        <w:rPr>
          <w:rFonts w:ascii="Times New Roman" w:hAnsi="Times New Roman" w:cs="Times New Roman"/>
          <w:noProof/>
          <w:sz w:val="24"/>
          <w:szCs w:val="24"/>
        </w:rPr>
        <w:t xml:space="preserve"> goal of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7F3B02">
        <w:rPr>
          <w:rFonts w:ascii="Times New Roman" w:hAnsi="Times New Roman" w:cs="Times New Roman"/>
          <w:noProof/>
          <w:sz w:val="24"/>
          <w:szCs w:val="24"/>
        </w:rPr>
        <w:t>most 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enomic research is to translate </w:t>
      </w:r>
      <w:r w:rsidRPr="007F3B02">
        <w:rPr>
          <w:rFonts w:ascii="Times New Roman" w:hAnsi="Times New Roman" w:cs="Times New Roman"/>
          <w:noProof/>
          <w:sz w:val="24"/>
          <w:szCs w:val="24"/>
        </w:rPr>
        <w:t>knowledge of life’s genetic code into positive clinica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F3B02">
        <w:rPr>
          <w:rFonts w:ascii="Times New Roman" w:hAnsi="Times New Roman" w:cs="Times New Roman"/>
          <w:noProof/>
          <w:sz w:val="24"/>
          <w:szCs w:val="24"/>
        </w:rPr>
        <w:t>outcomes for human diseases, including cancer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0D98" w:rsidRPr="00BF1EE5">
        <w:rPr>
          <w:rFonts w:ascii="Times New Roman" w:hAnsi="Times New Roman" w:cs="Times New Roman"/>
          <w:noProof/>
          <w:sz w:val="24"/>
          <w:szCs w:val="24"/>
        </w:rPr>
        <w:t>Cancer</w:t>
      </w:r>
      <w:r w:rsidR="00540D98" w:rsidRPr="00540D98">
        <w:rPr>
          <w:rFonts w:ascii="Times New Roman" w:hAnsi="Times New Roman" w:cs="Times New Roman"/>
          <w:noProof/>
          <w:sz w:val="24"/>
          <w:szCs w:val="24"/>
        </w:rPr>
        <w:t xml:space="preserve"> suppression is an </w:t>
      </w:r>
      <w:r w:rsidR="00651D09">
        <w:rPr>
          <w:rFonts w:ascii="Times New Roman" w:hAnsi="Times New Roman" w:cs="Times New Roman"/>
          <w:noProof/>
          <w:sz w:val="24"/>
          <w:szCs w:val="24"/>
        </w:rPr>
        <w:t>essential</w:t>
      </w:r>
      <w:r w:rsidR="00540D98" w:rsidRPr="00540D98">
        <w:rPr>
          <w:rFonts w:ascii="Times New Roman" w:hAnsi="Times New Roman" w:cs="Times New Roman"/>
          <w:noProof/>
          <w:sz w:val="24"/>
          <w:szCs w:val="24"/>
        </w:rPr>
        <w:t xml:space="preserve"> feature in the evolution of </w:t>
      </w:r>
      <w:r w:rsidR="00540D98" w:rsidRPr="00540D98">
        <w:rPr>
          <w:rFonts w:ascii="Times New Roman" w:hAnsi="Times New Roman" w:cs="Times New Roman"/>
          <w:noProof/>
          <w:sz w:val="24"/>
          <w:szCs w:val="24"/>
        </w:rPr>
        <w:t>large and long-lived animals.</w:t>
      </w:r>
      <w:r w:rsidR="000A72A4" w:rsidRPr="000A72A4">
        <w:t xml:space="preserve"> </w:t>
      </w:r>
    </w:p>
    <w:p w14:paraId="5FD657F2" w14:textId="0CB2D7E9" w:rsidR="009E25AE" w:rsidRDefault="00CD1D06" w:rsidP="009E25A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CD1D06">
        <w:rPr>
          <w:rFonts w:ascii="Times New Roman" w:hAnsi="Times New Roman" w:cs="Times New Roman"/>
          <w:noProof/>
          <w:sz w:val="24"/>
          <w:szCs w:val="24"/>
        </w:rPr>
        <w:t>The professor review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CD1D06">
        <w:rPr>
          <w:rFonts w:ascii="Times New Roman" w:hAnsi="Times New Roman" w:cs="Times New Roman"/>
          <w:noProof/>
          <w:sz w:val="24"/>
          <w:szCs w:val="24"/>
        </w:rPr>
        <w:t xml:space="preserve"> theory 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d methods of comparative cancer </w:t>
      </w:r>
      <w:r w:rsidRPr="00CD1D06">
        <w:rPr>
          <w:rFonts w:ascii="Times New Roman" w:hAnsi="Times New Roman" w:cs="Times New Roman"/>
          <w:noProof/>
          <w:sz w:val="24"/>
          <w:szCs w:val="24"/>
        </w:rPr>
        <w:t>genomics and highlight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 w:rsidRPr="00CD1D0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90142">
        <w:rPr>
          <w:rFonts w:ascii="Times New Roman" w:hAnsi="Times New Roman" w:cs="Times New Roman"/>
          <w:noProof/>
          <w:sz w:val="24"/>
          <w:szCs w:val="24"/>
        </w:rPr>
        <w:t xml:space="preserve">highlight species whose 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>biology evolved m</w:t>
      </w:r>
      <w:r w:rsidR="00E90142">
        <w:rPr>
          <w:rFonts w:ascii="Times New Roman" w:hAnsi="Times New Roman" w:cs="Times New Roman"/>
          <w:noProof/>
          <w:sz w:val="24"/>
          <w:szCs w:val="24"/>
        </w:rPr>
        <w:t>echanisms of tumor suppression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>,</w:t>
      </w:r>
      <w:r w:rsidR="00E901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>and</w:t>
      </w:r>
      <w:r w:rsidR="00E901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 xml:space="preserve">discuss 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>rel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>at</w:t>
      </w:r>
      <w:r w:rsidR="00E90142">
        <w:rPr>
          <w:rFonts w:ascii="Times New Roman" w:hAnsi="Times New Roman" w:cs="Times New Roman"/>
          <w:noProof/>
          <w:sz w:val="24"/>
          <w:szCs w:val="24"/>
        </w:rPr>
        <w:t>ed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 xml:space="preserve"> genomic efforts to understand the</w:t>
      </w:r>
      <w:r w:rsidR="00E901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90142" w:rsidRPr="00E90142">
        <w:rPr>
          <w:rFonts w:ascii="Times New Roman" w:hAnsi="Times New Roman" w:cs="Times New Roman"/>
          <w:noProof/>
          <w:sz w:val="24"/>
          <w:szCs w:val="24"/>
        </w:rPr>
        <w:t>basis of this tumor suppression</w:t>
      </w:r>
      <w:r w:rsidRPr="00CD1D06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92EB2">
        <w:rPr>
          <w:rFonts w:ascii="Times New Roman" w:hAnsi="Times New Roman" w:cs="Times New Roman"/>
          <w:noProof/>
          <w:sz w:val="24"/>
          <w:szCs w:val="24"/>
        </w:rPr>
        <w:t>As</w:t>
      </w:r>
      <w:r w:rsidR="00464834">
        <w:rPr>
          <w:rFonts w:ascii="Times New Roman" w:hAnsi="Times New Roman" w:cs="Times New Roman"/>
          <w:noProof/>
          <w:sz w:val="24"/>
          <w:szCs w:val="24"/>
        </w:rPr>
        <w:t xml:space="preserve"> a </w:t>
      </w:r>
      <w:r w:rsidR="00C92EB2">
        <w:rPr>
          <w:rFonts w:ascii="Times New Roman" w:hAnsi="Times New Roman" w:cs="Times New Roman"/>
          <w:noProof/>
          <w:sz w:val="24"/>
          <w:szCs w:val="24"/>
        </w:rPr>
        <w:t>CS</w:t>
      </w:r>
      <w:r w:rsidR="00464834">
        <w:rPr>
          <w:rFonts w:ascii="Times New Roman" w:hAnsi="Times New Roman" w:cs="Times New Roman"/>
          <w:noProof/>
          <w:sz w:val="24"/>
          <w:szCs w:val="24"/>
        </w:rPr>
        <w:t xml:space="preserve"> student, s</w:t>
      </w:r>
      <w:r w:rsidR="00BF1EE5" w:rsidRPr="00BF1EE5">
        <w:rPr>
          <w:rFonts w:ascii="Times New Roman" w:hAnsi="Times New Roman" w:cs="Times New Roman"/>
          <w:noProof/>
          <w:sz w:val="24"/>
          <w:szCs w:val="24"/>
        </w:rPr>
        <w:t>uch geneti</w:t>
      </w:r>
      <w:r w:rsidR="00BF1EE5">
        <w:rPr>
          <w:rFonts w:ascii="Times New Roman" w:hAnsi="Times New Roman" w:cs="Times New Roman"/>
          <w:noProof/>
          <w:sz w:val="24"/>
          <w:szCs w:val="24"/>
        </w:rPr>
        <w:t xml:space="preserve">c knowledge arms the biomedical </w:t>
      </w:r>
      <w:r w:rsidR="00BF1EE5" w:rsidRPr="00BF1EE5">
        <w:rPr>
          <w:rFonts w:ascii="Times New Roman" w:hAnsi="Times New Roman" w:cs="Times New Roman"/>
          <w:noProof/>
          <w:sz w:val="24"/>
          <w:szCs w:val="24"/>
        </w:rPr>
        <w:t>fields with</w:t>
      </w:r>
      <w:r w:rsidR="00464834">
        <w:rPr>
          <w:rFonts w:ascii="Times New Roman" w:hAnsi="Times New Roman" w:cs="Times New Roman"/>
          <w:noProof/>
          <w:sz w:val="24"/>
          <w:szCs w:val="24"/>
        </w:rPr>
        <w:t xml:space="preserve"> clues to the origins of cancer </w:t>
      </w:r>
      <w:r w:rsidR="00CE4657">
        <w:rPr>
          <w:rFonts w:ascii="Times New Roman" w:hAnsi="Times New Roman" w:cs="Times New Roman"/>
          <w:noProof/>
          <w:sz w:val="24"/>
          <w:szCs w:val="24"/>
        </w:rPr>
        <w:t xml:space="preserve">are similar </w:t>
      </w:r>
      <w:r w:rsidR="00CE4657" w:rsidRPr="009E25AE">
        <w:rPr>
          <w:rFonts w:ascii="Times New Roman" w:hAnsi="Times New Roman" w:cs="Times New Roman"/>
          <w:noProof/>
          <w:sz w:val="24"/>
          <w:szCs w:val="24"/>
        </w:rPr>
        <w:t>as</w:t>
      </w:r>
      <w:r w:rsidR="00464834" w:rsidRPr="00464834">
        <w:rPr>
          <w:rFonts w:ascii="Times New Roman" w:hAnsi="Times New Roman" w:cs="Times New Roman"/>
          <w:noProof/>
          <w:sz w:val="24"/>
          <w:szCs w:val="24"/>
        </w:rPr>
        <w:t xml:space="preserve"> the theory of </w:t>
      </w:r>
      <w:r w:rsidR="009E25AE">
        <w:rPr>
          <w:rFonts w:ascii="Times New Roman" w:hAnsi="Times New Roman" w:cs="Times New Roman"/>
          <w:noProof/>
          <w:sz w:val="24"/>
          <w:szCs w:val="24"/>
        </w:rPr>
        <w:t xml:space="preserve">move and </w:t>
      </w:r>
      <w:r w:rsidR="00464834" w:rsidRPr="00464834">
        <w:rPr>
          <w:rFonts w:ascii="Times New Roman" w:hAnsi="Times New Roman" w:cs="Times New Roman"/>
          <w:noProof/>
          <w:sz w:val="24"/>
          <w:szCs w:val="24"/>
        </w:rPr>
        <w:t xml:space="preserve">copy file in the </w:t>
      </w:r>
      <w:r w:rsidR="00464834">
        <w:rPr>
          <w:rFonts w:ascii="Times New Roman" w:hAnsi="Times New Roman" w:cs="Times New Roman"/>
          <w:noProof/>
          <w:sz w:val="24"/>
          <w:szCs w:val="24"/>
        </w:rPr>
        <w:t>L</w:t>
      </w:r>
      <w:r w:rsidR="00464834" w:rsidRPr="00464834">
        <w:rPr>
          <w:rFonts w:ascii="Times New Roman" w:hAnsi="Times New Roman" w:cs="Times New Roman"/>
          <w:noProof/>
          <w:sz w:val="24"/>
          <w:szCs w:val="24"/>
        </w:rPr>
        <w:t>inux operating system</w:t>
      </w:r>
      <w:r w:rsidR="00B676F2">
        <w:rPr>
          <w:rFonts w:ascii="Times New Roman" w:hAnsi="Times New Roman" w:cs="Times New Roman"/>
          <w:noProof/>
          <w:sz w:val="24"/>
          <w:szCs w:val="24"/>
        </w:rPr>
        <w:t xml:space="preserve"> (see Figure 1)</w:t>
      </w:r>
      <w:r w:rsidR="00BF1EE5" w:rsidRPr="00464834">
        <w:rPr>
          <w:rFonts w:ascii="Times New Roman" w:hAnsi="Times New Roman" w:cs="Times New Roman"/>
          <w:noProof/>
          <w:sz w:val="24"/>
          <w:szCs w:val="24"/>
        </w:rPr>
        <w:t>.</w:t>
      </w:r>
      <w:r w:rsidR="006321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A6510" w:rsidRPr="00632156">
        <w:rPr>
          <w:rFonts w:ascii="Times New Roman" w:hAnsi="Times New Roman" w:cs="Times New Roman"/>
          <w:noProof/>
          <w:sz w:val="24"/>
          <w:szCs w:val="24"/>
        </w:rPr>
        <w:t xml:space="preserve">While most DNA replicates with </w:t>
      </w:r>
      <w:r w:rsidR="001A6510">
        <w:rPr>
          <w:rFonts w:ascii="Times New Roman" w:hAnsi="Times New Roman" w:cs="Times New Roman"/>
          <w:noProof/>
          <w:sz w:val="24"/>
          <w:szCs w:val="24"/>
        </w:rPr>
        <w:t>reasonab</w:t>
      </w:r>
      <w:r w:rsidR="001A6510" w:rsidRPr="00632156">
        <w:rPr>
          <w:rFonts w:ascii="Times New Roman" w:hAnsi="Times New Roman" w:cs="Times New Roman"/>
          <w:noProof/>
          <w:sz w:val="24"/>
          <w:szCs w:val="24"/>
        </w:rPr>
        <w:t>ly hi</w:t>
      </w:r>
      <w:r w:rsidR="001A6510">
        <w:rPr>
          <w:rFonts w:ascii="Times New Roman" w:hAnsi="Times New Roman" w:cs="Times New Roman"/>
          <w:noProof/>
          <w:sz w:val="24"/>
          <w:szCs w:val="24"/>
        </w:rPr>
        <w:t>gh fidelity, mistakes(</w:t>
      </w:r>
      <w:r w:rsidR="001A6510" w:rsidRPr="00632156">
        <w:rPr>
          <w:rFonts w:ascii="Times New Roman" w:hAnsi="Times New Roman" w:cs="Times New Roman"/>
          <w:noProof/>
          <w:sz w:val="24"/>
          <w:szCs w:val="24"/>
        </w:rPr>
        <w:t>mutations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)do </w:t>
      </w:r>
      <w:r w:rsidR="001A6510" w:rsidRPr="00632156">
        <w:rPr>
          <w:rFonts w:ascii="Times New Roman" w:hAnsi="Times New Roman" w:cs="Times New Roman"/>
          <w:noProof/>
          <w:sz w:val="24"/>
          <w:szCs w:val="24"/>
        </w:rPr>
        <w:t>happen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1A6510" w:rsidRPr="00632156">
        <w:rPr>
          <w:rFonts w:ascii="Times New Roman" w:hAnsi="Times New Roman" w:cs="Times New Roman"/>
          <w:noProof/>
          <w:sz w:val="24"/>
          <w:szCs w:val="24"/>
        </w:rPr>
        <w:t>can lead to cancer.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In computer science, when there is an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error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in the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file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move and </w:t>
      </w:r>
      <w:r w:rsidR="001A6510" w:rsidRPr="00464834">
        <w:rPr>
          <w:rFonts w:ascii="Times New Roman" w:hAnsi="Times New Roman" w:cs="Times New Roman"/>
          <w:noProof/>
          <w:sz w:val="24"/>
          <w:szCs w:val="24"/>
        </w:rPr>
        <w:t>copy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, then we have to open two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 xml:space="preserve">files,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lastRenderedPageBreak/>
        <w:t>compare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each word and find the mistake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s.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Hence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, if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there are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A6510" w:rsidRPr="00632156">
        <w:rPr>
          <w:rFonts w:ascii="Times New Roman" w:hAnsi="Times New Roman" w:cs="Times New Roman"/>
          <w:noProof/>
          <w:sz w:val="24"/>
          <w:szCs w:val="24"/>
        </w:rPr>
        <w:t>mutations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in </w:t>
      </w:r>
      <w:r w:rsidR="001A6510" w:rsidRPr="00632156">
        <w:rPr>
          <w:rFonts w:ascii="Times New Roman" w:hAnsi="Times New Roman" w:cs="Times New Roman"/>
          <w:noProof/>
          <w:sz w:val="24"/>
          <w:szCs w:val="24"/>
        </w:rPr>
        <w:t>DNA replicates</w:t>
      </w:r>
      <w:r w:rsidR="001A6510">
        <w:rPr>
          <w:rFonts w:ascii="Times New Roman" w:hAnsi="Times New Roman" w:cs="Times New Roman"/>
          <w:noProof/>
          <w:sz w:val="24"/>
          <w:szCs w:val="24"/>
        </w:rPr>
        <w:t>, we need to analyz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e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th</w:t>
      </w:r>
      <w:r w:rsidR="001A6510">
        <w:rPr>
          <w:rFonts w:ascii="Times New Roman" w:hAnsi="Times New Roman" w:cs="Times New Roman"/>
          <w:noProof/>
          <w:sz w:val="24"/>
          <w:szCs w:val="24"/>
        </w:rPr>
        <w:t>is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 xml:space="preserve"> two DNA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and check each </w:t>
      </w:r>
      <w:r w:rsidR="001A6510" w:rsidRPr="005F5B93">
        <w:rPr>
          <w:rFonts w:ascii="Times New Roman" w:hAnsi="Times New Roman" w:cs="Times New Roman"/>
          <w:noProof/>
          <w:sz w:val="24"/>
          <w:szCs w:val="24"/>
        </w:rPr>
        <w:t>nucleotide</w:t>
      </w:r>
      <w:r w:rsidR="001A6510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1A6510" w:rsidRPr="009E25AE">
        <w:rPr>
          <w:rFonts w:ascii="Times New Roman" w:hAnsi="Times New Roman" w:cs="Times New Roman"/>
          <w:noProof/>
          <w:sz w:val="24"/>
          <w:szCs w:val="24"/>
        </w:rPr>
        <w:t>means</w:t>
      </w:r>
      <w:r w:rsidR="001A6510" w:rsidRPr="009E25AE">
        <w:rPr>
          <w:noProof/>
        </w:rPr>
        <w:t xml:space="preserve"> </w:t>
      </w:r>
      <w:r w:rsidR="001A6510">
        <w:rPr>
          <w:rFonts w:ascii="Times New Roman" w:hAnsi="Times New Roman" w:cs="Times New Roman"/>
          <w:noProof/>
          <w:sz w:val="24"/>
          <w:szCs w:val="24"/>
        </w:rPr>
        <w:t>c</w:t>
      </w:r>
      <w:r w:rsidR="001A6510" w:rsidRPr="009E25AE">
        <w:rPr>
          <w:rFonts w:ascii="Times New Roman" w:hAnsi="Times New Roman" w:cs="Times New Roman"/>
          <w:noProof/>
          <w:sz w:val="24"/>
          <w:szCs w:val="24"/>
        </w:rPr>
        <w:t>omparative genomics.</w:t>
      </w:r>
    </w:p>
    <w:p w14:paraId="2D758E8B" w14:textId="7FA05279" w:rsidR="009E25AE" w:rsidRDefault="006B3B79" w:rsidP="009E25A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488F321" wp14:editId="57997841">
                <wp:simplePos x="0" y="0"/>
                <wp:positionH relativeFrom="column">
                  <wp:posOffset>2292824</wp:posOffset>
                </wp:positionH>
                <wp:positionV relativeFrom="paragraph">
                  <wp:posOffset>99126</wp:posOffset>
                </wp:positionV>
                <wp:extent cx="1398554" cy="313899"/>
                <wp:effectExtent l="0" t="0" r="11430" b="1016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8554" cy="3138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ADBB5E6" w14:textId="3C30F71D" w:rsidR="006B3B79" w:rsidRPr="006B3B79" w:rsidRDefault="006B3B7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6B3B79">
                              <w:rPr>
                                <w:sz w:val="16"/>
                                <w:szCs w:val="16"/>
                              </w:rPr>
                              <w:t>cp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source_</w:t>
                            </w:r>
                            <w:r w:rsidRPr="006B3B79">
                              <w:rPr>
                                <w:sz w:val="16"/>
                                <w:szCs w:val="16"/>
                              </w:rPr>
                              <w:t>DNA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Target_D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8F321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left:0;text-align:left;margin-left:180.55pt;margin-top:7.8pt;width:110.1pt;height:24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" fillcolor="white [3201]" strokecolor="white [3212]" strokeweight=".5pt">
                <v:textbox>
                  <w:txbxContent>
                    <w:p w14:paraId="4ADBB5E6" w14:textId="3C30F71D" w:rsidR="006B3B79" w:rsidRPr="006B3B79" w:rsidRDefault="006B3B79">
                      <w:pPr>
                        <w:rPr>
                          <w:sz w:val="16"/>
                          <w:szCs w:val="16"/>
                        </w:rPr>
                      </w:pPr>
                      <w:r w:rsidRPr="006B3B79">
                        <w:rPr>
                          <w:sz w:val="16"/>
                          <w:szCs w:val="16"/>
                        </w:rPr>
                        <w:t>cp</w:t>
                      </w:r>
                      <w:r>
                        <w:rPr>
                          <w:sz w:val="16"/>
                          <w:szCs w:val="16"/>
                        </w:rPr>
                        <w:t xml:space="preserve"> source_</w:t>
                      </w:r>
                      <w:r w:rsidRPr="006B3B79">
                        <w:rPr>
                          <w:sz w:val="16"/>
                          <w:szCs w:val="16"/>
                        </w:rPr>
                        <w:t>DNA</w:t>
                      </w:r>
                      <w:r>
                        <w:rPr>
                          <w:sz w:val="16"/>
                          <w:szCs w:val="16"/>
                        </w:rPr>
                        <w:t xml:space="preserve"> Target_DNA</w:t>
                      </w:r>
                    </w:p>
                  </w:txbxContent>
                </v:textbox>
              </v:shape>
            </w:pict>
          </mc:Fallback>
        </mc:AlternateContent>
      </w:r>
      <w:r w:rsidR="005C3E8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EF24802" wp14:editId="58357D5F">
                <wp:simplePos x="0" y="0"/>
                <wp:positionH relativeFrom="column">
                  <wp:posOffset>4060124</wp:posOffset>
                </wp:positionH>
                <wp:positionV relativeFrom="paragraph">
                  <wp:posOffset>23495</wp:posOffset>
                </wp:positionV>
                <wp:extent cx="696036" cy="238835"/>
                <wp:effectExtent l="0" t="0" r="27940" b="2794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036" cy="2388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F4C8B1" w14:textId="4ABBBD1F" w:rsidR="005C3E84" w:rsidRPr="005C3E84" w:rsidRDefault="005C3E8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5C3E84">
                              <w:rPr>
                                <w:sz w:val="16"/>
                                <w:szCs w:val="16"/>
                              </w:rPr>
                              <w:t>Source D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24802" id="Text Box 17" o:spid="_x0000_s1027" type="#_x0000_t202" style="position:absolute;left:0;text-align:left;margin-left:319.7pt;margin-top:1.85pt;width:54.8pt;height:18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" fillcolor="white [3201]" strokeweight=".5pt">
                <v:textbox>
                  <w:txbxContent>
                    <w:p w14:paraId="2AF4C8B1" w14:textId="4ABBBD1F" w:rsidR="005C3E84" w:rsidRPr="005C3E84" w:rsidRDefault="005C3E84">
                      <w:pPr>
                        <w:rPr>
                          <w:sz w:val="16"/>
                          <w:szCs w:val="16"/>
                        </w:rPr>
                      </w:pPr>
                      <w:r w:rsidRPr="005C3E84">
                        <w:rPr>
                          <w:sz w:val="16"/>
                          <w:szCs w:val="16"/>
                        </w:rPr>
                        <w:t>Source DNA</w:t>
                      </w:r>
                    </w:p>
                  </w:txbxContent>
                </v:textbox>
              </v:shape>
            </w:pict>
          </mc:Fallback>
        </mc:AlternateContent>
      </w:r>
      <w:r w:rsidR="005C3E8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F021D7" wp14:editId="697B4B57">
                <wp:simplePos x="0" y="0"/>
                <wp:positionH relativeFrom="column">
                  <wp:posOffset>4932073</wp:posOffset>
                </wp:positionH>
                <wp:positionV relativeFrom="paragraph">
                  <wp:posOffset>514350</wp:posOffset>
                </wp:positionV>
                <wp:extent cx="702860" cy="258739"/>
                <wp:effectExtent l="0" t="0" r="21590" b="2730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860" cy="258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362677" w14:textId="3C9485B7" w:rsidR="005C3E84" w:rsidRPr="005C3E84" w:rsidRDefault="005C3E84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arget</w:t>
                            </w:r>
                            <w:r w:rsidRPr="005C3E84">
                              <w:rPr>
                                <w:sz w:val="16"/>
                                <w:szCs w:val="16"/>
                              </w:rPr>
                              <w:t xml:space="preserve"> DNA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F021D7" id="Text Box 14" o:spid="_x0000_s1028" type="#_x0000_t202" style="position:absolute;left:0;text-align:left;margin-left:388.35pt;margin-top:40.5pt;width:55.35pt;height:20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" fillcolor="white [3201]" strokeweight=".5pt">
                <v:textbox>
                  <w:txbxContent>
                    <w:p w14:paraId="7B362677" w14:textId="3C9485B7" w:rsidR="005C3E84" w:rsidRPr="005C3E84" w:rsidRDefault="005C3E84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arget</w:t>
                      </w:r>
                      <w:r w:rsidRPr="005C3E84">
                        <w:rPr>
                          <w:sz w:val="16"/>
                          <w:szCs w:val="16"/>
                        </w:rPr>
                        <w:t xml:space="preserve"> DNA </w:t>
                      </w:r>
                    </w:p>
                  </w:txbxContent>
                </v:textbox>
              </v:shape>
            </w:pict>
          </mc:Fallback>
        </mc:AlternateContent>
      </w:r>
      <w:r w:rsidR="005C3E8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D4F6D0" wp14:editId="0BC3EE98">
                <wp:simplePos x="0" y="0"/>
                <wp:positionH relativeFrom="column">
                  <wp:posOffset>4421875</wp:posOffset>
                </wp:positionH>
                <wp:positionV relativeFrom="paragraph">
                  <wp:posOffset>51359</wp:posOffset>
                </wp:positionV>
                <wp:extent cx="914400" cy="914400"/>
                <wp:effectExtent l="0" t="38100" r="19050" b="0"/>
                <wp:wrapNone/>
                <wp:docPr id="16" name="Arc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arc">
                          <a:avLst>
                            <a:gd name="adj1" fmla="val 15382206"/>
                            <a:gd name="adj2" fmla="val 0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A604BE" id="Arc 16" o:spid="_x0000_s1026" style="position:absolute;margin-left:348.2pt;margin-top:4.05pt;width:1in;height:1in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14400,914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" path="m349461,12876nsc485731,-20166,629628,11149,739842,97833v110215,86684,174557,219149,174557,359368l457200,457200,349461,12876xem349461,12876nfc485731,-20166,629628,11149,739842,97833v110215,86684,174557,219149,174557,359368e" filled="f" strokecolor="#4472c4 [3204]" strokeweight=".5pt">
                <v:stroke joinstyle="miter"/>
                <v:path arrowok="t" o:connecttype="custom" o:connectlocs="349461,12876;739842,97833;914399,457201" o:connectangles="0,0,0"/>
              </v:shape>
            </w:pict>
          </mc:Fallback>
        </mc:AlternateContent>
      </w:r>
      <w:r w:rsidR="005C3E8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93AE01" wp14:editId="2DAD16ED">
                <wp:simplePos x="0" y="0"/>
                <wp:positionH relativeFrom="margin">
                  <wp:posOffset>3725840</wp:posOffset>
                </wp:positionH>
                <wp:positionV relativeFrom="paragraph">
                  <wp:posOffset>3592</wp:posOffset>
                </wp:positionV>
                <wp:extent cx="2203744" cy="914400"/>
                <wp:effectExtent l="0" t="0" r="2540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3744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BDA671" w14:textId="675E20DC" w:rsidR="005C3E84" w:rsidRDefault="005C3E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93AE01" id="Text Box 13" o:spid="_x0000_s1029" type="#_x0000_t202" style="position:absolute;left:0;text-align:left;margin-left:293.35pt;margin-top:.3pt;width:173.5pt;height:1in;z-index:2516695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" fillcolor="white [3201]" strokeweight=".5pt">
                <v:textbox>
                  <w:txbxContent>
                    <w:p w14:paraId="58BDA671" w14:textId="675E20DC" w:rsidR="005C3E84" w:rsidRDefault="005C3E84"/>
                  </w:txbxContent>
                </v:textbox>
                <w10:wrap anchorx="margin"/>
              </v:shape>
            </w:pict>
          </mc:Fallback>
        </mc:AlternateContent>
      </w:r>
      <w:r w:rsidR="009E25A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A676708" wp14:editId="14CC9BF7">
                <wp:simplePos x="0" y="0"/>
                <wp:positionH relativeFrom="margin">
                  <wp:posOffset>3493827</wp:posOffset>
                </wp:positionH>
                <wp:positionV relativeFrom="paragraph">
                  <wp:posOffset>3593</wp:posOffset>
                </wp:positionV>
                <wp:extent cx="2448323" cy="1146336"/>
                <wp:effectExtent l="0" t="0" r="28575" b="158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8323" cy="114633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EE9883" w14:textId="5E148399" w:rsidR="009E25AE" w:rsidRDefault="009E25AE" w:rsidP="009E25AE"/>
                          <w:p w14:paraId="285DA57E" w14:textId="648820DE" w:rsidR="009E25AE" w:rsidRDefault="009E25AE" w:rsidP="009E25AE"/>
                          <w:p w14:paraId="2BA2ACB0" w14:textId="77777777" w:rsidR="009E25AE" w:rsidRDefault="009E25AE" w:rsidP="009E25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76708" id="Text Box 2" o:spid="_x0000_s1030" type="#_x0000_t202" style="position:absolute;left:0;text-align:left;margin-left:275.1pt;margin-top:.3pt;width:192.8pt;height:90.2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" fillcolor="window" strokecolor="window" strokeweight="1pt">
                <v:textbox>
                  <w:txbxContent>
                    <w:p w14:paraId="3CEE9883" w14:textId="5E148399" w:rsidR="009E25AE" w:rsidRDefault="009E25AE" w:rsidP="009E25AE"/>
                    <w:p w14:paraId="285DA57E" w14:textId="648820DE" w:rsidR="009E25AE" w:rsidRDefault="009E25AE" w:rsidP="009E25AE"/>
                    <w:p w14:paraId="2BA2ACB0" w14:textId="77777777" w:rsidR="009E25AE" w:rsidRDefault="009E25AE" w:rsidP="009E25AE"/>
                  </w:txbxContent>
                </v:textbox>
                <w10:wrap anchorx="margin"/>
              </v:shape>
            </w:pict>
          </mc:Fallback>
        </mc:AlternateContent>
      </w:r>
      <w:r w:rsidR="009E25A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0E0C95" wp14:editId="78664E88">
            <wp:extent cx="1830920" cy="1125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432" cy="13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42AB9" w14:textId="0F066AF1" w:rsidR="009E25AE" w:rsidRDefault="006B3B79" w:rsidP="006B3B79">
      <w:pPr>
        <w:spacing w:line="480" w:lineRule="auto"/>
        <w:ind w:firstLine="720"/>
        <w:jc w:val="center"/>
        <w:rPr>
          <w:rFonts w:ascii="Times New Roman" w:hAnsi="Times New Roman" w:cs="Times New Roman" w:hint="eastAsia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igure 1: </w:t>
      </w:r>
      <w:r w:rsidRPr="0026333B">
        <w:rPr>
          <w:rFonts w:ascii="Times New Roman" w:hAnsi="Times New Roman" w:cs="Times New Roman"/>
          <w:noProof/>
          <w:sz w:val="24"/>
          <w:szCs w:val="24"/>
        </w:rPr>
        <w:t>DNA replicat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56C6D">
        <w:rPr>
          <w:rFonts w:cstheme="minorHAnsi"/>
          <w:noProof/>
          <w:sz w:val="24"/>
          <w:szCs w:val="24"/>
        </w:rPr>
        <w:t>V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move and </w:t>
      </w:r>
      <w:r w:rsidRPr="00464834">
        <w:rPr>
          <w:rFonts w:ascii="Times New Roman" w:hAnsi="Times New Roman" w:cs="Times New Roman"/>
          <w:noProof/>
          <w:sz w:val="24"/>
          <w:szCs w:val="24"/>
        </w:rPr>
        <w:t>copy file</w:t>
      </w:r>
    </w:p>
    <w:p w14:paraId="4E9C5D2B" w14:textId="77777777" w:rsidR="00B16104" w:rsidRDefault="009E25AE" w:rsidP="007511A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D56E01">
        <w:rPr>
          <w:rFonts w:ascii="Times New Roman" w:hAnsi="Times New Roman" w:cs="Times New Roman"/>
          <w:noProof/>
          <w:sz w:val="24"/>
          <w:szCs w:val="24"/>
        </w:rPr>
        <w:t>Comparative genomics is a powerful tool to discover these unique and shared molecular adaptations in respect to cancer suppression.</w:t>
      </w:r>
      <w:r w:rsidRPr="004E5866">
        <w:t xml:space="preserve"> 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>A comparativ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 xml:space="preserve">e genomics approach to studying 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>cancer can provide insi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 xml:space="preserve">ght into both the common cancer 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 xml:space="preserve">suppression pathways of 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 xml:space="preserve">large </w:t>
      </w:r>
      <w:r w:rsidR="000B1A80" w:rsidRPr="003B2161">
        <w:rPr>
          <w:rFonts w:ascii="Times New Roman" w:hAnsi="Times New Roman" w:cs="Times New Roman"/>
          <w:noProof/>
          <w:sz w:val="24"/>
          <w:szCs w:val="24"/>
        </w:rPr>
        <w:t>and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 xml:space="preserve"> long-lived animals 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 xml:space="preserve">and highlight lineage- or </w:t>
      </w:r>
      <w:r w:rsidR="000B1A80" w:rsidRPr="000B1A80">
        <w:rPr>
          <w:rFonts w:ascii="Times New Roman" w:hAnsi="Times New Roman" w:cs="Times New Roman"/>
          <w:noProof/>
          <w:sz w:val="24"/>
          <w:szCs w:val="24"/>
        </w:rPr>
        <w:t>clade -distinct adaptations.</w:t>
      </w:r>
    </w:p>
    <w:p w14:paraId="05CBB4BD" w14:textId="77777777" w:rsidR="00D10AA0" w:rsidRDefault="000B1A80" w:rsidP="00AE1BBB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B1A8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511AC">
        <w:rPr>
          <w:rFonts w:ascii="Times New Roman" w:hAnsi="Times New Roman" w:cs="Times New Roman"/>
          <w:noProof/>
          <w:sz w:val="24"/>
          <w:szCs w:val="24"/>
        </w:rPr>
        <w:t xml:space="preserve">By </w:t>
      </w:r>
      <w:r w:rsidR="007511AC" w:rsidRPr="007511AC">
        <w:rPr>
          <w:rFonts w:ascii="Times New Roman" w:hAnsi="Times New Roman" w:cs="Times New Roman"/>
          <w:noProof/>
          <w:sz w:val="24"/>
          <w:szCs w:val="24"/>
        </w:rPr>
        <w:t>identifying how certai</w:t>
      </w:r>
      <w:r w:rsidR="007511AC">
        <w:rPr>
          <w:rFonts w:ascii="Times New Roman" w:hAnsi="Times New Roman" w:cs="Times New Roman"/>
          <w:noProof/>
          <w:sz w:val="24"/>
          <w:szCs w:val="24"/>
        </w:rPr>
        <w:t xml:space="preserve">n species </w:t>
      </w:r>
      <w:r w:rsidR="00CA35D6">
        <w:rPr>
          <w:rFonts w:ascii="Times New Roman" w:hAnsi="Times New Roman" w:cs="Times New Roman"/>
          <w:noProof/>
          <w:sz w:val="24"/>
          <w:szCs w:val="24"/>
        </w:rPr>
        <w:t>(Tutara</w:t>
      </w:r>
      <w:r w:rsidR="00B16104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="00CA35D6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7511AC">
        <w:rPr>
          <w:rFonts w:ascii="Times New Roman" w:hAnsi="Times New Roman" w:cs="Times New Roman"/>
          <w:noProof/>
          <w:sz w:val="24"/>
          <w:szCs w:val="24"/>
        </w:rPr>
        <w:t xml:space="preserve">evolved mechanisms of </w:t>
      </w:r>
      <w:r w:rsidR="007511AC" w:rsidRPr="007511AC">
        <w:rPr>
          <w:rFonts w:ascii="Times New Roman" w:hAnsi="Times New Roman" w:cs="Times New Roman"/>
          <w:noProof/>
          <w:sz w:val="24"/>
          <w:szCs w:val="24"/>
        </w:rPr>
        <w:t>cancer suppression, we can beg</w:t>
      </w:r>
      <w:r w:rsidR="007511AC">
        <w:rPr>
          <w:rFonts w:ascii="Times New Roman" w:hAnsi="Times New Roman" w:cs="Times New Roman"/>
          <w:noProof/>
          <w:sz w:val="24"/>
          <w:szCs w:val="24"/>
        </w:rPr>
        <w:t xml:space="preserve">in to recognize which underlying </w:t>
      </w:r>
      <w:r w:rsidR="007511AC" w:rsidRPr="007511AC">
        <w:rPr>
          <w:rFonts w:ascii="Times New Roman" w:hAnsi="Times New Roman" w:cs="Times New Roman"/>
          <w:noProof/>
          <w:sz w:val="24"/>
          <w:szCs w:val="24"/>
        </w:rPr>
        <w:t>molecular targets a</w:t>
      </w:r>
      <w:r w:rsidR="007511AC">
        <w:rPr>
          <w:rFonts w:ascii="Times New Roman" w:hAnsi="Times New Roman" w:cs="Times New Roman"/>
          <w:noProof/>
          <w:sz w:val="24"/>
          <w:szCs w:val="24"/>
        </w:rPr>
        <w:t>re potentially more exploitable</w:t>
      </w:r>
      <w:r w:rsidR="007511AC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7511AC" w:rsidRPr="007511AC">
        <w:rPr>
          <w:rFonts w:ascii="Times New Roman" w:hAnsi="Times New Roman" w:cs="Times New Roman"/>
          <w:noProof/>
          <w:sz w:val="24"/>
          <w:szCs w:val="24"/>
        </w:rPr>
        <w:t>for human cancer prevention and treatment.</w:t>
      </w:r>
      <w:r w:rsidR="00B16104" w:rsidRPr="00B16104">
        <w:rPr>
          <w:rFonts w:ascii="Times New Roman" w:hAnsi="Times New Roman" w:cs="Times New Roman"/>
          <w:noProof/>
          <w:sz w:val="24"/>
          <w:szCs w:val="24"/>
        </w:rPr>
        <w:t xml:space="preserve"> Man</w:t>
      </w:r>
      <w:r w:rsidR="00B16104">
        <w:rPr>
          <w:rFonts w:ascii="Times New Roman" w:hAnsi="Times New Roman" w:cs="Times New Roman"/>
          <w:noProof/>
          <w:sz w:val="24"/>
          <w:szCs w:val="24"/>
        </w:rPr>
        <w:t xml:space="preserve">y of the species discussed in the presentation </w:t>
      </w:r>
      <w:r w:rsidR="00B16104" w:rsidRPr="00B16104">
        <w:rPr>
          <w:rFonts w:ascii="Times New Roman" w:hAnsi="Times New Roman" w:cs="Times New Roman"/>
          <w:noProof/>
          <w:sz w:val="24"/>
          <w:szCs w:val="24"/>
        </w:rPr>
        <w:t>contain molecular adaptations (via gene expansion or</w:t>
      </w:r>
      <w:r w:rsidR="00B1610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16104" w:rsidRPr="00B16104">
        <w:rPr>
          <w:rFonts w:ascii="Times New Roman" w:hAnsi="Times New Roman" w:cs="Times New Roman"/>
          <w:noProof/>
          <w:sz w:val="24"/>
          <w:szCs w:val="24"/>
        </w:rPr>
        <w:t>adaptive evolution) integral to the increased maintenance</w:t>
      </w:r>
      <w:r w:rsidR="00B1610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16104" w:rsidRPr="00B16104">
        <w:rPr>
          <w:rFonts w:ascii="Times New Roman" w:hAnsi="Times New Roman" w:cs="Times New Roman"/>
          <w:noProof/>
          <w:sz w:val="24"/>
          <w:szCs w:val="24"/>
        </w:rPr>
        <w:t>of genomic stability and control of cell proliferation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AE1BBB">
        <w:rPr>
          <w:rFonts w:ascii="Times New Roman" w:hAnsi="Times New Roman" w:cs="Times New Roman"/>
          <w:noProof/>
          <w:sz w:val="24"/>
          <w:szCs w:val="24"/>
        </w:rPr>
        <w:t>The hypothesis of the research is that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 large</w:t>
      </w:r>
      <w:r w:rsidR="00AE1BBB">
        <w:rPr>
          <w:rFonts w:ascii="Times New Roman" w:hAnsi="Times New Roman" w:cs="Times New Roman"/>
          <w:noProof/>
          <w:sz w:val="24"/>
          <w:szCs w:val="24"/>
        </w:rPr>
        <w:t>,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 long-lived animals to have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 more c</w:t>
      </w:r>
      <w:r w:rsidR="00AE1BBB">
        <w:rPr>
          <w:rFonts w:ascii="Times New Roman" w:hAnsi="Times New Roman" w:cs="Times New Roman"/>
          <w:noProof/>
          <w:sz w:val="24"/>
          <w:szCs w:val="24"/>
        </w:rPr>
        <w:t>h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>ance</w:t>
      </w:r>
      <w:r w:rsidR="00AE1BBB">
        <w:rPr>
          <w:rFonts w:ascii="Times New Roman" w:hAnsi="Times New Roman" w:cs="Times New Roman"/>
          <w:noProof/>
          <w:sz w:val="24"/>
          <w:szCs w:val="24"/>
        </w:rPr>
        <w:t xml:space="preserve"> to get cancer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>.</w:t>
      </w:r>
      <w:r w:rsidR="00AE1BB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82BFD82" w14:textId="5B1C69C7" w:rsidR="009E25AE" w:rsidRPr="007511AC" w:rsidRDefault="00D10AA0" w:rsidP="00D10AA0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data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 incidence of canc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</w:t>
      </w:r>
      <w:r w:rsidRPr="00D10AA0">
        <w:rPr>
          <w:rFonts w:ascii="Times New Roman" w:hAnsi="Times New Roman" w:cs="Times New Roman"/>
          <w:noProof/>
          <w:sz w:val="24"/>
          <w:szCs w:val="24"/>
        </w:rPr>
        <w:t>as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found to be lower i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mall size animals (such as birds) </w:t>
      </w:r>
      <w:r w:rsidRPr="00D10AA0">
        <w:rPr>
          <w:rFonts w:ascii="Times New Roman" w:hAnsi="Times New Roman" w:cs="Times New Roman"/>
          <w:noProof/>
          <w:sz w:val="24"/>
          <w:szCs w:val="24"/>
        </w:rPr>
        <w:t>than mammals. Also, the slow developmental rat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and long lives of large reptiles </w:t>
      </w:r>
      <w:r>
        <w:rPr>
          <w:rFonts w:ascii="Times New Roman" w:hAnsi="Times New Roman" w:cs="Times New Roman"/>
          <w:noProof/>
          <w:sz w:val="24"/>
          <w:szCs w:val="24"/>
        </w:rPr>
        <w:t>indicate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 that they may hol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10AA0">
        <w:rPr>
          <w:rFonts w:ascii="Times New Roman" w:hAnsi="Times New Roman" w:cs="Times New Roman"/>
          <w:noProof/>
          <w:sz w:val="24"/>
          <w:szCs w:val="24"/>
        </w:rPr>
        <w:t>further c</w:t>
      </w:r>
      <w:r>
        <w:rPr>
          <w:rFonts w:ascii="Times New Roman" w:hAnsi="Times New Roman" w:cs="Times New Roman"/>
          <w:noProof/>
          <w:sz w:val="24"/>
          <w:szCs w:val="24"/>
        </w:rPr>
        <w:t xml:space="preserve">lues for cancer suppression. In addition </w:t>
      </w:r>
      <w:r w:rsidRPr="00D10AA0">
        <w:rPr>
          <w:rFonts w:ascii="Times New Roman" w:hAnsi="Times New Roman" w:cs="Times New Roman"/>
          <w:noProof/>
          <w:sz w:val="24"/>
          <w:szCs w:val="24"/>
        </w:rPr>
        <w:t>to studying cancer 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esistant wild taxa, we can also 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gain </w:t>
      </w:r>
      <w:r>
        <w:rPr>
          <w:rFonts w:ascii="Times New Roman" w:hAnsi="Times New Roman" w:cs="Times New Roman"/>
          <w:noProof/>
          <w:sz w:val="24"/>
          <w:szCs w:val="24"/>
        </w:rPr>
        <w:t>valuable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 insight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nto lineages that have a high 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prevalence </w:t>
      </w:r>
      <w:r>
        <w:rPr>
          <w:rFonts w:ascii="Times New Roman" w:hAnsi="Times New Roman" w:cs="Times New Roman"/>
          <w:noProof/>
          <w:sz w:val="24"/>
          <w:szCs w:val="24"/>
        </w:rPr>
        <w:t>of</w:t>
      </w:r>
      <w:r w:rsidRPr="00D10AA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A7211" w:rsidRPr="00C56B4B">
        <w:rPr>
          <w:rFonts w:ascii="Times New Roman" w:hAnsi="Times New Roman" w:cs="Times New Roman"/>
          <w:noProof/>
          <w:sz w:val="24"/>
          <w:szCs w:val="24"/>
        </w:rPr>
        <w:t>cancer</w:t>
      </w:r>
      <w:r w:rsidRPr="00D10AA0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1BBB" w:rsidRPr="00D10AA0">
        <w:rPr>
          <w:rFonts w:ascii="Times New Roman" w:hAnsi="Times New Roman" w:cs="Times New Roman"/>
          <w:noProof/>
          <w:sz w:val="24"/>
          <w:szCs w:val="24"/>
        </w:rPr>
        <w:lastRenderedPageBreak/>
        <w:t>However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>th</w:t>
      </w:r>
      <w:r w:rsidR="00AE1BBB">
        <w:rPr>
          <w:rFonts w:ascii="Times New Roman" w:hAnsi="Times New Roman" w:cs="Times New Roman"/>
          <w:noProof/>
          <w:sz w:val="24"/>
          <w:szCs w:val="24"/>
        </w:rPr>
        <w:t>e result of the study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 ha</w:t>
      </w:r>
      <w:r w:rsidR="00AE1BBB">
        <w:rPr>
          <w:rFonts w:ascii="Times New Roman" w:hAnsi="Times New Roman" w:cs="Times New Roman"/>
          <w:noProof/>
          <w:sz w:val="24"/>
          <w:szCs w:val="24"/>
        </w:rPr>
        <w:t>s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 a limited understanding o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>f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 xml:space="preserve"> the rate of</w:t>
      </w:r>
      <w:r w:rsidR="00AE1BB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>occurrence and types of cancers in other species, especially</w:t>
      </w:r>
      <w:r w:rsidR="00AE1BB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1BBB" w:rsidRPr="00AE1BBB">
        <w:rPr>
          <w:rFonts w:ascii="Times New Roman" w:hAnsi="Times New Roman" w:cs="Times New Roman"/>
          <w:noProof/>
          <w:sz w:val="24"/>
          <w:szCs w:val="24"/>
        </w:rPr>
        <w:t>for amniote taxa outside of the mammalian orders</w:t>
      </w:r>
      <w:r w:rsidR="00AE1BBB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3F2787E9" w14:textId="0AEEE85F" w:rsidR="00BF1EE5" w:rsidRDefault="00BF1EE5" w:rsidP="007213D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4DB6BBF" w14:textId="1E06AACA" w:rsidR="00C92EB2" w:rsidRDefault="00C92EB2" w:rsidP="00C92EB2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3043903" w14:textId="77777777" w:rsidR="00005904" w:rsidRDefault="00005904" w:rsidP="00DF450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</w:p>
    <w:p w14:paraId="25326916" w14:textId="77777777" w:rsidR="00005904" w:rsidRDefault="00005904" w:rsidP="00DF450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</w:p>
    <w:p w14:paraId="13B0D7F5" w14:textId="77777777" w:rsidR="00005904" w:rsidRDefault="00005904" w:rsidP="00DF450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</w:p>
    <w:p w14:paraId="6CB0A6CD" w14:textId="0F00386A" w:rsidR="00DF450E" w:rsidRPr="00540D98" w:rsidRDefault="00DF450E" w:rsidP="00DF450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</w:p>
    <w:sectPr w:rsidR="00DF450E" w:rsidRPr="00540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DU0NjAytbAwNjdT0lEKTi0uzszPAykwrgUAXxjbvCwAAAA="/>
  </w:docVars>
  <w:rsids>
    <w:rsidRoot w:val="008E5AE2"/>
    <w:rsid w:val="00005904"/>
    <w:rsid w:val="000A72A4"/>
    <w:rsid w:val="000B1A80"/>
    <w:rsid w:val="001549DC"/>
    <w:rsid w:val="001A6510"/>
    <w:rsid w:val="0026272F"/>
    <w:rsid w:val="0026333B"/>
    <w:rsid w:val="00305A68"/>
    <w:rsid w:val="00355E37"/>
    <w:rsid w:val="003B2161"/>
    <w:rsid w:val="003D22E6"/>
    <w:rsid w:val="0041792F"/>
    <w:rsid w:val="00464834"/>
    <w:rsid w:val="00465E0A"/>
    <w:rsid w:val="004E5866"/>
    <w:rsid w:val="00500E67"/>
    <w:rsid w:val="00540D98"/>
    <w:rsid w:val="0056661D"/>
    <w:rsid w:val="0057396E"/>
    <w:rsid w:val="0058066A"/>
    <w:rsid w:val="005C3E84"/>
    <w:rsid w:val="005E0416"/>
    <w:rsid w:val="005F5B93"/>
    <w:rsid w:val="00601D59"/>
    <w:rsid w:val="006141D1"/>
    <w:rsid w:val="00632156"/>
    <w:rsid w:val="00651D09"/>
    <w:rsid w:val="006B3B79"/>
    <w:rsid w:val="007213DE"/>
    <w:rsid w:val="007511AC"/>
    <w:rsid w:val="007F3B02"/>
    <w:rsid w:val="008C7A1A"/>
    <w:rsid w:val="008E5AE2"/>
    <w:rsid w:val="009E25AE"/>
    <w:rsid w:val="00A94D73"/>
    <w:rsid w:val="00AC0FA1"/>
    <w:rsid w:val="00AE1BBB"/>
    <w:rsid w:val="00B16104"/>
    <w:rsid w:val="00B676F2"/>
    <w:rsid w:val="00BA6388"/>
    <w:rsid w:val="00BF1EE5"/>
    <w:rsid w:val="00C56B4B"/>
    <w:rsid w:val="00C90993"/>
    <w:rsid w:val="00C92EB2"/>
    <w:rsid w:val="00CA35D6"/>
    <w:rsid w:val="00CD1D06"/>
    <w:rsid w:val="00CE4657"/>
    <w:rsid w:val="00D0084A"/>
    <w:rsid w:val="00D10AA0"/>
    <w:rsid w:val="00D56E01"/>
    <w:rsid w:val="00D679F2"/>
    <w:rsid w:val="00D831CD"/>
    <w:rsid w:val="00DA7211"/>
    <w:rsid w:val="00DF450E"/>
    <w:rsid w:val="00E03EFD"/>
    <w:rsid w:val="00E90142"/>
    <w:rsid w:val="00F56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86198"/>
  <w15:chartTrackingRefBased/>
  <w15:docId w15:val="{521F1D7E-9E0E-4CAC-AAA4-AFFA6D4F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5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3E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33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4</cp:revision>
  <cp:lastPrinted>2018-09-25T23:20:00Z</cp:lastPrinted>
  <dcterms:created xsi:type="dcterms:W3CDTF">2018-09-25T23:15:00Z</dcterms:created>
  <dcterms:modified xsi:type="dcterms:W3CDTF">2018-09-25T23:22:00Z</dcterms:modified>
</cp:coreProperties>
</file>